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5</w:t>
      </w:r>
      <w:r>
        <w:t xml:space="preserve"> </w:t>
      </w:r>
      <w:r>
        <w:t xml:space="preserve">ม.ค.</w:t>
      </w:r>
      <w:r>
        <w:t xml:space="preserve"> </w:t>
      </w:r>
      <w:r>
        <w:t xml:space="preserve">64)</w:t>
      </w:r>
    </w:p>
    <w:p>
      <w:pPr>
        <w:pStyle w:val="Date"/>
      </w:pPr>
      <w:r>
        <w:t xml:space="preserve">วันจันทร์ที่</w:t>
      </w:r>
      <w:r>
        <w:t xml:space="preserve"> </w:t>
      </w:r>
      <w:r>
        <w:t xml:space="preserve">25</w:t>
      </w:r>
      <w:r>
        <w:t xml:space="preserve"> </w:t>
      </w:r>
      <w:r>
        <w:t xml:space="preserve">มกราคม</w:t>
      </w:r>
      <w:r>
        <w:t xml:space="preserve"> </w:t>
      </w:r>
      <w:r>
        <w:t xml:space="preserve">2564</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วยนะ น่าสนใจมากนะ ตอนแรกผมนึกถึง ศบค. ศคบ. พอเป็นประกันปุ๊ปเป็น1186 ขออภัย // 1186 คปค. นะ คปค. เขาอยู่ตรงศาลอาญา // ค่ะ ได้เบอร์ 1186 ไม่ใช่ 1168 นะ โทร. ไปที่ 1186 สำนักงานกำกับธุรกิจประกันภัยเบอร์นี้นะคะ เป็นความรู้ใหม่นะคะ ดี ๆ // คุณสมชายเขาถามว่าการกู้ออมสิน ฐานรากจำเป็นจะต้องเป็นพ่อค้า แม่ขายอย่างเดียวหรือไม่ ออมสินไม่จำเป็นนะ // จำเป็น แต่ถ้าเป็นอาชีพอิสระ อะไรอย่างนี้ เพราะมันเป็นธนาคารเฉพาะด้านนี้ที่รัฐใช้ในการแก้ปัญหาประชาชน อายุนะครับ สามารถได้เงินเยียวยาหรือไม่ สวง พิษสุโลกต้องการจะกู้ยืมเงิน 50,000 บาท ไม่มีสมาร์ทโฟน หาของใครก็ได้นะครับ คุณสมไพร แล้วแต่ฉโนทีที่ได้ไปที่ดิน 3 ไร่นี้มาทำมาหากิน เคยได้ยินคุณหมอหากทำมาหากินในที่ดินตรงนี้มานานสามารถออกโฉนดได้ ถ้าเป็นศค 1 ต้องยื่นกับศาลก่อน ให้ศาลตัดสินให้เป็น ศคบ.1 ก่อนสำนักงานที่ดิน ณ ที่ดินแปลงนั้นตั้งอยู่จะออกเป็นโฉนดได้นะครับ จรูญศักดิ์ เรื่อง บ่อน ท่านผู้การครับ สวัสดีครับ ผมจรูญศักดิปรานบุรีครับผม // ครับ ทราบว่าท่านไปจับบ่อนไก่หรือครับ ผมครับ ไปจับบ่อนไก่ // ก็มีการลักลอบนะครับ เล่นบ่อนไก่ในเขตของท้องที่ ภูธรมีอยู่ 2 ที่ด้วยกันนะครับ คือ หมู่ที่ 4 ตำบล ปราญบุรี จังหวัด ปราญบุรี ตำบลบานบุรี ครับ แต่ละจุดนี่มีการจับกุมได้จุดละ 10 คน ครับ รวมแล้ว 20 คนครับ // บ่อนที่เคยถูกกฎหมาย หรือเป็นบ่อนที่ชาวบ้านเปิด// มันเป็นป่าละเมาะ ลักลอบเล่นกันเองครับ มีการกวดขันจับกุมกันค่อนข้างจะเข้มงวดครับ เข้มงวดนะครับ // นัดหมายกันไปชนไก่กันในป่าละเมาะ ใช่ไหม //ใช่ครับ //แล้วมันมีสังเวียนไหมท่าน หรือว่าบทพื้นดินหรืออย่างไร สังเวียนก็มีการขนไปครับ มีการลักลอบขนไป ลักลอบขนไป // ตามที่เห็นเลยใช่ไหมครับท่านครับ // ใช่ครับ ๆ ๆ //กี่จุดครับ ท่านครับ ไม่มีบ้านคนนะครับ 2 จุด 2 สังเวียนได้ไหมครับ ก็ที่ละสังเวียนครับ // แล้วที่ปราณบุรีมันมีบ่อนไก่ที่ถูกกฏหมายไหมครับ ที่ถูกกฎหมายอยู่นะครับ // แต่ปิดไปแล้วนะครับ ช่วงนี้ปิดไปตั้งแต่ปีที่แล้ว ไม่มีการชนตั้งแต่ปีที่แล้ว และมีการตรวจสอบตลอดเวลานะครับ มีการ เจ้าหน้าที่เข้าไปตรวจสอบ ก็เลยเอาสังเวียนนั้นละ สังเวียนที่เคยใช้เอาไปตีกัน อันนี้ข้อหาที่ดำเนินคดี อะไรนะครับ // ข้อหาที่ดำเนินคดีนี่มีข้อหาอะไรบ้างครับ ท่านครับ //ก็ข้อหาลักลอบเล่นการพนันนะครับ โดยไม่ได้รับอนุญาตนะครับ 1 ข้อหา แล้วก็ข้อหาฝ่าฝืนพระราชกำหนดการบริหารราชการแผ่นดินในสถานการณ์ฉุกเฉินนะครับ อีก 1 ข้อหา ของกลางเรายึดในฐานะ เราลิบไหม ตามกฎหมายครับ // ผมเคยคิดอย่างนี้ครับผู้กำกับว่าถ้าเรายึดสถานที่เล่นด้วยมันยึดได้ไหมครับ ท่าน อย่างยึดบ้านที่เล่นการพนัน ยึดสถานที่ไง เราสามารถยึดได้ไหม ในคำฟ้องนี่ครับ เคยไหมท่าน // ก็ยังไม่มีปรากฏนะครับ ต้องไปตรวจสอบอีกครั้ง เพราะผมพวกไก่ชน แล้วก็พวกสังเวียนอะไรพวกนี้ครับ เป็นของกลางที่ใช้ในการกระทำความผิดนะครับ ก็ยึดตามกฎหมาย // ให้ท่านผุ้การเขาคิดที่จะทำสิ่งผิดกฎหมายหรือกำลังเปิดอยู่นี่ค่ะ ควรจะปฏิบัติตัวกันอย่างไรในช่วงนี้ค่ะ // ก็ในช่วงนี้ก็เท่าที่เราทราบกันดีอยู่แล้ว ในสถานการณ์ การแพร่ระบาดติดเชื้อไวรัส COVID-19 ซึ่งมีการแบ่งพื้นที่ควบคุมเป็น 4 ระดับนี่นะครับ ก็คน ก็อยากให้ประชาชนช่วยกันระมัดระวังนะครับ แล้วก็ช่วยกันเป็นหูเป็นตาลักลอบนะครับ เล่นการพนันไม่ว่าจะเป็นทุกชนิดนะครับ รวมทั้งการพนันไก่ชนที่มีคนจำนวนพอสมควร มาอยู่ใกล้ชิดกันนะครับ ซึ่งมีโอกาสที่จะแพร่ระบาด แล้วถ้ามีคนใดคนหนึ่งนะครับ ติดโควิด-19 ขึ้นมาก็อาจจะทำให้ผู้ที่อยู่ใกล้ชิดนี่เป็นแพร่ระบาดไปด้วย อยากจะขอขอความร่วมมือนะครับ กับประชาชนนะครับ และที่มีเบาะแสนะครับ ก็ได้แจ้งมาทาง สพ. ปราณบุรีและเจ้าหน้าที่ต่าง ๆ ได้เลยนะครับ เจ้าหน้าที่ตำรวจก็เข้มงวดกวดขัน ปฏิบัติที่จะระงับยับยั้งที่เกี่ยวกับการพนันนะครับ พระราชบัญญัติ พระราชกำหนดการบริหารราชการแผนดินในสถานการณ์ฉุกเฉินอยู่นะครับ ก็ตอนนี้เข้มงวดพอสมควร // ที่จับไปต้องตรวจโควิดด้วยไหมท่าน // เราปฏิบัติตามมาตรการป้องกันของ COVID-19 นี่ เรามีการวัดไข้นะครับ ผู้ที่ถูกจับกุม วัดไข้แล้วไม่เกินครับ // ครับ ขอขอบคุณอย่างที่… // ก็ตามระเบียบที่ทางจังหวัดได้แจ้งเรามานะครับ // ค่ะ ยังคงเล่นกันอยู่เยอะเลย หลายท้องที่ อนุศักดิ์ด้วยนะครับ // ครับ ขอบคุณครับ // บ่อนการพนันบ่อนไก่ก็ยังไม่เลิกรา // ยังมีให้เห็นนะคะ // ก็ข้อมูลคุณผู้ชมเยอะมาก ไปดูย้อนหลังนะจาก Facebook นะ คำถามไหนตกหล่นนะ // ถ้าตอบย้อนหลังผมก็จะตอบลงไปนะ แต่มันตอบย้อนหลัง ผมไม่ทราบว่าท่านจะรับได้หรือเปล่า เวลาเราตอบย้อนหลังหมดแล้ว // เดี๋ยวไปดูกันใหม่// เดี๋ยววันนี้ถ้าไม่ได้ตอบก็มาตามต่อครับ ไม่เอาไปทิ้งไปไหนนะครับ เดี๋ยวเราไปฟังการแถลงข่าวมีจำนวนผู้ติดเชื้อกี่ราย มีประเด็นไหนบ้างขอความร่วมมือร่วมแรงร่วมใจกับพี่น้องประชาชน ของรายการ NBT รวมใจ สู้ภัย COVID-19 แล้วนะคะ ดิฉันลาไปก่อนสวัสดีค่ะ // สวัสดีครับ ต้อนรับคุณผู้ชมทุกท่านเข้าสู่การแถลงข่าวจาก ศูนย์แถลงสถานการร์บาลประจำวันจันทร์ที่ 25 มกราคม 64 ครับ วันนี้ผมธีรวัทร ชูวัฒน์ แห่งประเทศไทย NBT กรมประชาสัมพันธ์ รับหน้าที่เป็นพิธีกรดำเนินรายการ สวัสดีครับ ต้อนรับทุกท่านเข้าสู่การแถลงข่าวจากศูนย์บริหารสถานการณ์โควิด-19 ที่ทำเนียบรัฐบาล จากท่านผู้ช่วยโฆษก ศบค. แพทย์หญิง อภิสมัย ศรีรังสรรค์ เรียนเชิญคุณหมอครับ</w:t>
      </w:r>
    </w:p>
    <w:p>
      <w:pPr>
        <w:pStyle w:val="BodyText"/>
      </w:pPr>
      <w:r>
        <w:t xml:space="preserve">(แพทย์หญิง อภิสมัย) กราบสวัสดีทุกท่านนะคะ พบกวัน วันจันทร์ที่ 25 มกรา2564 แล้วนะคะ วันนี้ถือได้ว่าเป็นวันแรกของสัปดาห์นี้ซึ่งมีความสำคัญมากเลยค่ะ หลาย ๆ ท่านในช่วงที่ผ่านมานี่นะคะ เริ่มที่จะมีการพูดคุยกันค่ะ ว่า สัปดาห์นี้ล่ะ ที่จะต้องมีการนำเสนอมาตรการผ่อนคลายหลาย ๆ อย่างให้พวกเราติดตามกันนะคะ ไม่ว่าจะเป็นเรื่องของการเรียน สถานศึกษาต่าง ๆ จะเริ่มเปิดทำการได้เมื่อไหร่อย่างไร ร้านอาหารจะเริ่มนั่งทานอาหารได้ไหม ในพื้นที่ไหน รวมทั้งมาตรการในการจัดการในสัปดาห์นี้ต้องติดตามกันอย่างกระชั้นชิดค่ะ ในเรื่องแรกเราไปดูในเรื่องของตัวเลขข้อมูลรายวันกันนิดหนึ่งค่ะ เริ่มที่ตัวเลข ของผู้ติดเชื้อทั่วโลกนะคะ ยังไม่แตะ 100 ล้านนะคะ 18 ราย ซึ่งในจำนวนนี้นะคะ สหรัฐอเมริกาก็มีตัวเลขผู้ติดเชื้อไปที่ 25,702,100 รายนะคะ ที่ติดเชื้อรายใหม่ในวันเดียวนะคะ 182 รายค่ะ มีผู้เสียชีวิตทั่วโลกนี่นะคะ 2,138,942 ซึ่งนับได้ว่าเป็น 2.1% ค่ะ ส่วนของลำดับประเทศไทย อยู่ที่ 125 นะคะ เมื่อวานนี้ 126 ก็ไม่ต่างกันมากมายในส่วนของเอเชียนะคะ ประเทศในภูมิภาคเอเชียนะคะ ยังติด 1 ใน 100 เหมือนกันโดยเฉพาะอินเดียหน้าเป็นห่วงอเมริกาเลยทีเดียว มาเลเซีย เมียนมา เกาหลีใต้, สิงคโปร์ ยังอยู่ในหนึ่งในร้อยอยู่ทั้งหมดเลยนะคะ มาดูสถานการณ์ของบ้านเราบ้างนะคะ ผู้ติดเชื้อสะสมนะคะ 13,687 รายและที่กล่องด้านขวานะคะ มีผู้เสียชีวิต 2 คนด้วยค่ะ มาดูในเรื่องของตัวเลขระลอกใหม่ ผู้ติดเชื้อสะสม 9,450 ราย เป็นผู้ติดเชื้อภายในประเทศ 187 ราย จากต่างประเทศ 10 รายนะคะ ซึ่งเป็นผู้ป่วยพบเชื้อจากระบบเฝ้าระวังและระบบบริการทั้งหมด 61 ราย ค้นหาเชิงรุก 116 ราย และยังรักษาตัวอยู่ที่โรงพยาบาลทั้งสิ้น 713 รายค่ะ สำหรับรายละเอียดผู้ที่เสียชีวิต 2 ท่านในวันนี้นะคะ รายแรกนะคะ ชาวสหราชอาณาจักร ประเทศอังกฤษค่ะ อายุ ปีค่ะ ผู้เสียชีวิตท่านนี้นะคะ เดินทางมาจากอังกฤษในวันที่ 24 ธันวาคม ปลายปีที่แล้วนะคะ ถึงประเทศไทย 25 ธันวาคม และเริ่มเข้าสู่ State Quarantine จังหวัดชลบุรีเลยเมื่อมาถึงในวันที่ 28 นะคะ มีอาการปวดกล้ามเนื้อแล้วก็ได้รับการยืนยันว่า COVID ก็คือผลติดเชื้อ COVID-19 ในวันที่ 29 ธันวาคมค่ะ วันที่ 30 ธันวาคม มีอาการเหนื่อยหอบมากขึ้นในระยะแรก ผู้ป่วยปฏิเสธใส่ท่อช่วยหายใจจนกระทั่งอาการหอบมีเหนื่อยหอบนะคะ วันที่ 9 มกราคม ต้องใส่ท่อช่วยหายใจ แต่อาการยังคงแย่ลงเรื่อย ๆ และเสียชีวิตในวันที่ 24 มกราคมนะคะ เป็นหญิง ผู้ป่วยไทยอายุ 56 ปี ผู้เสียชีวิตท่านนี้นะคะ เป็นชาวสมุทรสาคร และมีโรคประจำตัวคือ โรคหลอดเลือดสมองค่ะ โดยที่ที่น่าสนใจ ผู้เสียชีวิตท่านนี้นะคะ ไม่ได้ไปไปสัมผัสในพื้นที่เสี่ยงและจะค่อนข้างใช้ชีวิตส่วนใหญ่อยู่ที่บ้านค่ะ แต่มีสามีนะคะ ถือว่าเป็นได้สัมผัสคนที่ทำอาชีพส่งปลา ที่จังหวัดสมุทรสาครนั่นเอง ในวันที่ เริ่มมีอาการแน่นหน้าอก หายในเหนื่อยหอบ ไปถึงโรงพยาบาล แพทย์ก็เตรียมที่จะใส่ท่อช่วยหายใจเลยนะคะ และระหว่างนั้นหัวใจหยุดเต้น แพทย์และพยาบาลทำการกู้ชีพ ผู้ป่วยไม่ตอบสนองต่อการรักษา ผู้ป่วยท่านนี้นะคะ เสียชีวสโรงพยาบาลในวันที่ 21 มกราคม และขณะนั้นทางทีมแพทย์ก็มีความสงสัยในเรื่องของ COVID-19 เพราะว่ามีการสัมผัสคนทำงาน ตรวจ COVID-19 ได้ยืนยันว่าผู้ป่วยติดเชื้อและเสียชีวิตในที่สุดนะคะ ก็ขอแสดงความเสียใจกับผู้เสียชีวิตและครอบครัวทั้ง 2 ท่านด้วยค่ะ ไปดูความคืบหน้า แนวโน้มการเฝ้าระวังผู้ติดเชื้อนะคะ ในการบริการผู้ที่เราค้นพบในส่วนของชุมชน วันนี้ตัวเลขเส้นสีแดงยังอยู่ที่ 61 นะคะ และค้นหาเชิงรุกในชุมชน 118 รายค่ะ ในอย่างที่เราเรียน อย่างเมื่อวานนี้ตัวเลขขึ้น ๆ ลง ๆ แล้วก็บางช่วงก็ค่อนข้างยอดกราฟก็แหลมขึ้นมาพอสมควรเลยนะคะ ยังเป็นอาทิตย์ที่เราต้องเฝ้าระวังอย่างใกล้ชิดค่ะ นะคะ เริ่มที่สมุทรสาครเมื่อวานนี้นะคะ พบผู้ติดเชื้อรายใหม่จากระบบเฝ้าระวัง และระบบบริการทั้งสิ้น 35 ราย กรุงเทพมหานคร 20 รายนะคะ รายละเอียดด้วย ในส่วนของผู้ติดเชื้อกรุงเทพมหานคร จะมาจากกลุ่มที่เราติดตามต่อเนื่องนะคะ จากกลุ่มงานเลี้ยงวันเกิด และก็พบเพิ่มเติมในส่วนของโรงงาน จังหวัดอื่น ๆ ก็จะมี สมุทรสงคราม 3 รายค่ะ ระยอง 1 ราย 2 รายแล้วผู้ที่พบจากระบบคัดกรองเชิงรุกในชุมชน มีทั้งสิ้น 126 รายนะคะ เกือบทั้งหมด สมุทรสาคร 2 ราย และระยองอีก 1 รายค่ะ ส่วนเดินทางมาจากต่างประเทศนะคะ ก็มีประเทศอังกฤษ 6 ราย เหมือนที่ทุก ๆ ท่านจะติดตามมาตลอดนะคะ ว่าผุ้ที่เดินทางจากต่างประเทศ เราได้จัดสถานที่กักกันกันให้อย่างรัดกุมนะคะ ส่วนใหญ่เลยค่ะ ไม่มีอาการแล้วก็อายุก็มีความหลากหลายมากค่ะ มาดูที่ Scoreboard นะคะ เป็นที่ให้ทุก ๆ ท่านติดตามรายวัน สมุทรสาครนะคะ ยอดสะสมอยู่ที่ 1,480 รายและเป็นรายงานวันนี้ 148 รายค่ะ กรุงเทพมหานครนะคะ จาก 21 คน ก็พบเป็น 22 คน รวมแล้วเป็น 700 คนค่ะ ส่วนนี้ในจังหวัดระยองค่ะ ดูแล้วตัวเลขยังมีตลอดนะคะ แต่ยังเป็นเลข 1 เลข 2 ค่ะ แต่ยังคงต้องเฝ้าระวังอย่างต่อเนื่องค่ะ เช่นเดียวกับสมุทรปราการและสมุทรสาครค่ะ แต่ว่ายังพบรายวันนะคะ ส่วนในจังหวัดอื่น ๆ แผ่นที่ 2 ที่ 3 นี่ค่ะ ก็จะเริ่มขีดต่อเนื่องแล้วนะคะ เพราะนั่นหมายความว่าไม่พบผู้ติดเชื้อรายใหม่ ใน 1 วันที่ผ่านมา ก็ไม่พบผู้ติดเชื้อรายใหม่เกิน 7 วันด้วยค่ะ ไปดูแผนที่ประเทศไทยจะเห็นชัดเจนนะคะ ในส่วนของตัวเลขขวาสุดที่เห็นสีเหลืองเยอะ ๆ นี่ค่ะ จะเห็นแผนที่ประเทศไทยรายงานจังหวัดที่พบผู้ติดเชื้อแต่ถ้าดูในกล่องที่ 4 นะคะ 24-25 มกราคม คือ เริ่มต้นสัปดาห์นี้ จะเห็นว่าจังหวัดที่พบผู้ติดเชื้อในส่วนของ ผู้ติดเชื้อเลยนะคะ ใน 7 วันที่ผ่านมานะคะ เรื่อย ๆ ตัวแผนที่ประเทศไทยก็จะเห็นสีขาวเกิดกำลังใจขึ้นพอสมควรนะคะ ทิศทางจากจังหวัดในช่วงสัปดาห์ที่ 1 ก็ลดลงเป็น 4 จังหวัด แล้วก็เหลือ 7 จังหวัดนะคะ จะพบทิศทางแบบนี้ไปเลื่อย ๆ ค่ะ มาดูที่กรุงเทพมหานครนะคะ ที่วันนี้อยากให้เวลานิดหนึ่งในการรายงาน ในส่วนของกรุงเทพมหานคร ที่นับรวม ปัจจุบัน 25 มกราคมนะคะ ในวันนี้ของกรุงเทพฯ ก็ 700 รายนะคะ ในวันนี้มี 22 ราย ขอให้ดูไทม์ไลน์ของผู้ติดเชื้อนิดหนึ่ง จะเห็นการที่คน 1 คนที่มีการติดเชื้อแล้วจะกลายเป็น Super Spreader ได้นะคะ ผู้ที่สัมผัส ไปที่สไลด์ถัดไปนะคะ อยากให้เห็นผู้ที่ติดเชื้อรายที่ 1 ผู้ชาย เป็น… ใส่เสื้อสีแดง ๆ ตรงนี้นะคะ ตรงนี้ คือ ผู้ที่ติดเชื้อจากสถานบันเทิงจังหวัดเชียงใหม่ ซึ่งผู้ป่วยรายแรกนะคะ ไปเชียงใหม่ในวันที่ 1-5 มกราคม 2564 จากนั้นนี่ ผู้ป่วยรายนี้นี่เป็นคนที่เข้าไปร่วมงานเลี้ยงวันเกิดของดีเจมะตูมนั่นเองนะคะ งานเลี้ยงวันเกิด ดีเจมะตูม แต่ผู้ป่วยท่านนี้นะคะไปงานเลี้ยงนี่ทำให้คนที่อยู่โดยรอบ ๆ ถ้าเห็นนี่จะมีอายุหลากหลายมากเลย ทั้ง 24 ปี 38 ปี 23, 34 ปี อายุน้อย ๆ ทั้งนั้นเลยอยู่ในวัยทำงาน รายงานรายละเอียดนี่นะคะ พอหลังจากที่ทุกคนไปร่วมงานเลี้ยงวันเกิดวันที่ 9 มกราคม นี่ การติดเชื้อ เป็นวันเดียวกัน แต่มีอาการไม่เหมือนกันค่ะ บางคนรู้สึกมีอาการป่วยในวันที่ 12 13 18 หรือบางรายนี่นะคะ เริ่มรู้สึกว่ามีอาการป่วยถึงวันที่ 20 มกราคม เลยนะคะ หรืออย่างเช่น ดีเจ มะตูม รายงานว่าไม่มีอาการเลยด้วยซ้ำแล้วก็มีอีกหลายคนในรายงานมีอาการเจ็บป่วยเลยด้วยซ้ำนะคะ และจากนั้นนี่นะคะ จากกลุ่มที่ 1 ก็มีการเชื่อมโยงไปที่ Cluster ที่ 2 นี่ค่ะ จากผู้ป่วยท่านแรกมีการเชื่อมไปที่ผู้ป่วยรายหนึ่ง ที่เป็นร้านสูท อายุ 40 ปี จากนั้นเชื่อมไปที่ Cluster ที่ 2 และไปต่อที่ Cluster ที่ 3บนสุดกล่องซ้ายนี่นะคะ ก็คือคุณส. นั่นเองนะคะ คุณส. ไม่ได้ไปงานวันเกิดดีเจมะตูมนะคะ ไม่เกี่ยวข้องกันค่ะ แต่ 2-3 กลุ่มนี้มีความเชื่อมโยงกัน เป็นการกระจายเชื้อจากผผู้ป่วยท่านแรกที่ไปที่จังหวัดเชียงใหม่ แล้วหลังจากที่มีการพบผู้ติดเชื้อนี่นะคะ คำถามว่าทำไมมันถึงเกิดการกระจายไปได้มากมายถึงขนาดนี้ อันนี้เป็นลักษณะกรุงเทพมหานครที่เจอนะคะ ต้องเข้าใจ ก็คือเวลาเข้าไปสัมผัสผู้ติดเชื้อนี่นะคะ มีระยะที่เราสามารถที่จะมีอาการ หรือเรียกได้ว่าเป็นระยะฝักตัวนี่สั้นที่สุด 2 วันเท่านั้นเอง หมายถึงท่านไปที่ไหน พอ 2 วันถัดมา ท่านสามารถเป็นผู้กระจายเชื้อสิ่งที่ทีมสอบสวนโรคได้พบว่ามีการติดเชื้ออย่างมากมายนี่นะคะ มีปัจจัยสำคัญคือ ถ้าท่านสัมผัสผู้ป่วยเสี่ยงสูง และถูกไอจามใส่หน้าหรือมีการพูดคุยกันเกิน 5 นาทีหรือว่าอยู่ในสถานที่ที่อากาศไม่ถ่ายเทเกิน 15 นาที และที่สำคัญไม่มีการใส่แมสก์ ทำให้ท่านสามารถเป็นผู้ป่วย จากนั้นนะคะ มาดูที่กรุงเทพมหานครตัวเลขที่เพิ่มเติมมานะคะ ที่โรงงานค่ะ ก็มีการตรวจค้นโรงงาน ในสไลด์นี้นะคะ จะเห็นพื้นที่สีแดงในส่วนเล็ก ๆ ของกรุงเทพมหานครสิ่งที่อยากย้ำเตือนนะคะ เรียนทุกท่านมาโดยตลอด ก็คือว่านอกจากเราจะระมัดระวังกันด้วยตัวเราเอง ในชุมชนแล้วนี่ อยากให้ผู้ประกอบการ สถานประกอบการ ดูแลบุคลากรในสถานประกอบการของท่านด้วยนะคะ พยายามที่จะเพิ่มมาตรการคัดกรองให้เข้มข้นขึ้นค่ะ และสิ่งสำคัญนะคะ ลูกจากหรือที่ทำงาน เวลาที่เราไปสถานที่ทำงาน เราไม่มีโอกาสรู้เลยค่ะ ว่าเพื่อนร่วมงานของเราอยู่ที่ไหนมาบ้างหรือไม่ เขาสัมผัสใกล้ชิดกับใคร เพราะฉะนั้น การป้องกันตัวสูงสุดยังเป็นสิ่งจำเป็นนะคะ ไปดูที่สมุทรสาคร วันนี้เป็นสิ่งที่ต้องย้ำเตือนทุกท่านค่ะ ตัวเลขอยู่ที่ 1,480 เป็นผู้ติดเชื้อสะสมนะคะ แต่ว่าวันนี้ตัวเลขรายงาน ซึ่งเป็นการรายงานของ ศบค. ตัดยอดที่เที่ยงคืนเมื่อวานนี้ คือ 148 ราย แต่จากที่ได้เรียนทุกท่านเมื่อวานนี้นี่นะคะ เราได้คุยกันเบื้องต้นแล้วว่ามาตรการของสัปดาห์นี้ ของทั้งสมุทรสาครและเข้มข้นทั้งประเทศนะคะ ตั้งแต่ 25 เราจะเห็นการระดมสะพัดกำลังกรองเชิงรุกในชุมชนค่ะ ไม่ว่าจะเป็น สถานประกอบการ โรงงานขนาดเล็ก กลาง ใหญ่นะคะ ตลาดชุมชน หอพักอะไรต่าง ๆ จังหวัดสมุทรสาคร จะระดมกำลังในพื้นที่และนอกพื้นที่ ว่าอาจจะขอกำลังแพทย์ทหารเข้าไปช่วยด้วย ซึ่งก่อนหน้านี้มีโรงเรียนแพทย์ มีโรงพยาบาลเอกชน มีชุมชน เข้ามาช่วยกันอย่างหนักหน่วงกันแล้ว ยังพยายามตรวจค้นกันต่อไป สมุทรสาครนะคะ การค้นหาเชิงรุกในสัปดาห์นี้จะทำให้ได้ประมาณวันละ 10,000 ค่ะ นั่นหมายความว่าเรามีโอกาสที่จะเจอผู้ติดเชื้อ บ่ายนี้นะคะ ถ้าท่านรอการแถลงของจังหวัด ตัวเลขที่ขึ้นไปสูงถึง 800 กว่ารายนะคะ ขอให้ติดตามตัวเลขในช่วงนี้อย่างกระชั้นชิดในสัปดาห์นี้ที่จะมีการเร่งระดมตัวเลข ศบค. จะมีการตัดยอดที่เที่ยงคืน แต่ของจังหวัดนี่นะคะ จะมีการรายงานที่เป็นตัวเลขที่อัปเดตยิ่งขึ้น ในส่วนของบ่ายนี่นะคะ ตัวเลขจะอยู่ที่ประมาณ 800 ราย แต่หลังจากนี้จะมีการปรับให้เป็นตัวเลขเดียวกันเพื่อให้การกำหนดมาตรการเป็นไปอย่างดีที่สุดค่ะ ในส่วนของสมุทรสาครนี่นคะะ หลังจากที่มีการได้ตัวเลขเชิงรุกมาแล้ว จะมีการตระเตรียมมาตรการรองรับ หมายความว่า ถ้าเราเจอผู้ป่วยที่มีอาการรุนแรง จัะมีเตียงรองรับกับสถานการณ์ที่เหมาะสม ผู้ที่ไม่ได้มีอาการรุนแรงนะคะ ทางจังหวัดก็มีการเตรียมความพร้อมโรงพยาบาลสนามสมุทรสาครนะคะ โรงพยาบาลสนามเปิดเตียงแล้วทั้งสิ้น 1,091 เตียง ซึ่งเป็นตัวเลขจากท่านรองผู้ว่าฯ เมื่อเช้านี้เองนะคะ จากการประชุม ศบค. แต่ว่าท่านยังเปิดเผยอีกด้วยค่ะ พรุ่งนี้จะเปิดบริการได้อีก 400 เตียงแล้ววันศุกร์นี้ สนับสนุนจากท่านนายกอบต. เพิ่มอีก 1,000 เตียง และนอกจากท่านนายก อบต. แล้วนะคะ สถานประกอบการอื่น ๆ ภาคเอกชนต่าง ๆ ยังเข้าไปช่วยเหลือภาครัฐและชุมชน ช่วยให้สถานประกอบการของท่านนี่นะคะ กลายเป็นโรงพยาบาลสนาม คาดการณ์ว่าจะสามารถเพิ่มโรงพยาบาลได้อีก 2,000 เตียง รวม ๆ แล้ว จังหวัดสมุทรสาครจะมีเตียงไว้ประมาณ 3,000 เตียงนะคะ อยากให้ทุกท่านทราบว่าการค้นหาเชิงรุกวันละ 10,000 เราจะต้องเจอหลายร้อยค่ะ ซึ่งนั้นเป็นไปตามแผน ที่เราคาดการณ์ไว้นะคะ ก็ยืนยันว่าเราก็พร้อมที่รับกับสถานการณ์นี้ได้ค่ะ คือ ได้ฟังตัวเลขแล้วนี่อยากให้กำลังใจกับสมุทรสาคร เวลาเราเห็นการรายงานเลข 1 1 ราย แต่สมุทรสาครรายงานเป็นร้อยรายค่ะ แต่ทีมพื้นที่ยังบอกว่ายังเอาอยู่นะคะ เตรียมมาตรการรองรับอย่างเข้มข้น อย่างต่อเนื่องจริง ๆ ค่ะ มาดูของการขอความช่วยเหลือจากโรงพยาบาลเอกชนนะคะ อย่างที่ทุกท่านเห็นน่ะค่ะ ว่าสมุทรสาครจะมีการตรวจคัดกรองอย่างมากมายมหาศาล อยากให้โรงพยาบาลเอกชนในพื้นที่ ดูแผนที่เมื่อสักครู่นี้นิดหนึ่ง ถ้าท่านอยู่ในพื้นที่สีเขียว สีเหลือง หรือสีแดง ท่านอาจจะไปติดต่อกับพื้นที่ได้นะคะ เพื่อช่วยในการตรวจคัดกรองภาครัฐจะสามารถเก็บตัวอย่างผู้ติดเชื้อต้องการคัดกรองและพอเก็บตัวอย่างแล้ว เราก็มีห้องแล็บที่สามารถให้บริการตรวจหาเชื้อ ซึ่งจากนอกสมุทรสาครแล้วนะคะ เรายังใช้หน่วยงานอื่น ๆ ที่อยู่ในพื้นที่อื่นเข้ามาช่วยเหลือกันได้ด้วยค่ะ คัดกรองต่าง ๆ เหล่านี้นะคะ เราใช้มาตรการกระบวนการที่เป็นมาตรฐาน ได้รับรองโดย กรมวิทยาศาสตร์การแพทย์นะคะ โรงพยาบาลเอกชนในพื้นที่ก็สามารถเข้ามาช่วยได้นะคะ ทำให้การตั้งเป้าหมาย 10,000 ต่อวันเป็นไปได้มากยิ่งขึ้นค่ะ ในสัปดาห์นี้ จากวันนี้เป็นต้นไป มาตรการผ่อนคลาย กำลังจะมีการพิจารณาอย่างละเอียด ในส่วนของสาธารณสุขเองก็ให้ข้อมูลกับภาครัฐ กับ ศบค. อย่างเข้มข้น รวมทั้งพื้นที่ไม่ว่าจะเป็นทางผู้ว่าจังหวัด ทำงานร่วมกันอย่างใกล้ชิดกับ ศบค. นะคะ มาวางแผนมาตรการคลายล็อกเดี๋ยวจะเห็นมาตรการที่ออกมาในสัปดาห์นี้นะคะ ในแต่ละวัน บางจังหวัดจะมีการผ่อนคลายมากขึ้นก็จะมีการช่วยเหลือและติดตามกันด้วยค่ะ สัปดาห์นี้ด้วยค่ะ</w:t>
      </w:r>
    </w:p>
    <w:p>
      <w:pPr>
        <w:pStyle w:val="BodyText"/>
      </w:pPr>
      <w:r>
        <w:t xml:space="preserve">(คุณธีร์วัฒน์) วันนี้ประเด็นคำถามนะครับ ในเรื่องของการเปิดเรียน ที่ผู้ปกครองหลายท่านอยากจะทราบชัดเจนแนวทางและจะให้คำแนะนำได้อย่างไร ในมกราคมนี้ เมื่อถึงเวลาจะสามารถเปิดได้หรือไม่ครับ</w:t>
      </w:r>
    </w:p>
    <w:p>
      <w:pPr>
        <w:pStyle w:val="BodyText"/>
      </w:pPr>
      <w:r>
        <w:t xml:space="preserve">(แพทย์หญิง อภิสมัย) ประเด็นเรื่องของสถานศึกษานี่นะคะ อาจจะเป็นหัวข้อที่ฮิตของพ่อแม่ ผู้ปกครองหลายท่านจะเห็นว่ามีความเห็นที่แตกต่างกันค่ะ สถานการณ์การติดเชื้อที่ตัวเลขยังไม่นิ่งเท่าไร ก็อาจจะบอกว่าปิดไปก่อนดีไหม อย่าเพิ่งเปิดเลย เป็นห่วงว่าบุตรหลาน จะไปติดเชื้อแต่ในขณะที่หลายท่านบอกว่าการเรียนออนไลน์คุณพ่อคุณแม่จำเป็นต้องทำงาน อาจจะทำให้บุตรหลานไม่สามารถให้เรียนได้อย่างมีประสิทธิภาพ ตรงนี้นะคะ ศบค. รับทุก ๆ ความเห็นมาพิจารณา โดยใช้ข้อมูลของกระทรวงสาธารณสุขเดียวกันก็ทำงานร่วมกันกับกระทรวงศึกษาธิการเพื่อหามาตรการที่เหมาะสมที่สุดในแต่ละพื้นที่ ในส่วนของสถานศึกษา ไม่ว่าจะเป็นสถาบันอุดมศึกษาตั้งแต่วันนี้เป็นต้นไปนี่ อยากให้ติดตามตัวเลขอย่างใกล้ชิด เพราะเชื่อว่าการเฝ้าระวัง ถ้าเราเลขยังอยู่ที่เราคาดการณ์ หรือประมาณการ ไม่เกินกว่านี้นะคะ จะเป็นการเปิดสถานศึกษาในเร็ววันค่ะ ยืนยันว่าจะต้องเปิดไม่เท่ากัน บางพื้นที่ที่มีความเสี่ยงสูงอาจจะยังต้องรอช้าหน่อย บางพื้นที่ที่เป็นสีเขียวนี่นะคะ อาจจะมีข่าวดีในช่วงนี้ อยากให้ติดตามรายงานทุก ๆ วันค่ะ // วันนี้หมดประเด็นคำถามแล้วนะครับ คุณหมอมีอะไรแนะนำถึงแนวทางปฏิบัติถึงพี่น้องประชาชน เรียนเชิญครับ</w:t>
      </w:r>
    </w:p>
    <w:p>
      <w:pPr>
        <w:pStyle w:val="BodyText"/>
      </w:pPr>
      <w:r>
        <w:t xml:space="preserve">(แพทย์หญิง อภิสมัย) ก็อย่างที่เรียนนะคะ ว่าช่วงนี้เป็นอาทิตย์ที่มีความสำคัญมาก หมายความว่าทุกท่าน ทำให้ตัวเลข 1 เดือนที่ผ่านมานะคะ วันนี้ตัวเลขยังอยู่ในช่วงที่เราคาดการณ์ประมาณการณ์นะคะ ก็จะทำให้มาตรการผ่อนคลายนี่ได้มาก แต่อย่างไรก็ตาม มีมาตรการมาแล้ว แต่ต้องการ์ดสูงอยู่นะคะ อยากให้ติดตามและรายงานของจังหวัดสมุทรสาครในช่วงบ่ายวันนี้ ตัวเลขในการตรวจเยอะ วันนี้เจอเยอะแน่นอน 800 กว่าราย อยากให้ติดตามรายละเอียดและเฝ้าระวังขอฝากไว้เท่านี้นะคะ ขอขอบคุณค่ะ // การแถลงข่าวสถานการณ์ประเทศไทยนะครับ จากท่านโฆษก ศบค. แพทย์หญิง อภิสมัย ศรีรังสรรค์ คุณหมอได้เน้นย้ำในเรื่องของการปฏิบัติตัว คุณผู้ชมได้เห็นตัวเลข จกาการติดเชื้อในกลุ่มที่มีงานเลี้ยงสังสรรค์นะครับ ในความชัดเจนที่กระแสข่าวก่อนหน้านี้อาจจะคลาดเคลื่อนในกรณีของผู้ประกาศข่าวชาย NBT นั้นไม่ได้เข้าร่วมงานปาร์ตี้มีส่วนในการเชื่อมโยงของงานเลี้ยงนั้นจะเป็นการแถลงข่าวในภาคภาษาอังกฤษครับ เพื่อให้ความเข้าใจกับชาวต่างชาติ ขอเรียนเชิญท่านณัฐภาณุ นพคุณ รองอธิบดีกรมสารนิเทศและโฆษกกระทรวงการต่างประเทศ ขอ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ธีร์วัฒน์) ขอขอบพระคุณนะครับ ท่านณัฐภาณุ นพคุณ รองอธิบดีกรมสารนิเทศรองโฆษกกระทรวงการต่างประเทศครับ ย้ำเตือนคุณผู้ชมในช่วงเวลา 14 นาฬิกา จะมีการบอกกับการศึกษา ท่านผู้ปกครองท่านใดยังคงรอคอยว่าในช่วงต้นเดือนกุมภาพันธ์นี้หรือไม่ และแนวทางการวัดผล ประเมินผล จะเป็นอย่างไรในรายการที่ทำเนียบรัฐบาลนะครับ กับการแถลงได้ทุกวัน เวลา 11.30 น. วันนี้ผมธีร์วัฒน์ ชูรัตน์ และทีมงานทั้งหมด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5 ม.ค. 64)</dc:title>
  <dc:creator/>
  <cp:keywords/>
  <dcterms:created xsi:type="dcterms:W3CDTF">2021-03-23T09:12:56Z</dcterms:created>
  <dcterms:modified xsi:type="dcterms:W3CDTF">2021-03-23T09: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กราคม 2564 เวลา 11.30 น.</vt:lpwstr>
  </property>
  <property fmtid="{D5CDD505-2E9C-101B-9397-08002B2CF9AE}" pid="3" name="subtitle">
    <vt:lpwstr/>
  </property>
</Properties>
</file>